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300B4" w14:textId="77777777" w:rsidR="008A523A" w:rsidRPr="006E3253" w:rsidRDefault="008A523A">
      <w:pPr>
        <w:rPr>
          <w:rFonts w:ascii="Lucida Sans" w:hAnsi="Lucida Sans"/>
        </w:rPr>
      </w:pPr>
    </w:p>
    <w:p w14:paraId="15BECB24" w14:textId="77777777" w:rsidR="008A523A" w:rsidRPr="006E3253" w:rsidRDefault="008A523A" w:rsidP="007E1074">
      <w:pPr>
        <w:jc w:val="center"/>
        <w:rPr>
          <w:rFonts w:ascii="Lucida Sans" w:hAnsi="Lucida Sans"/>
          <w:b/>
          <w:bCs/>
          <w:sz w:val="28"/>
          <w:szCs w:val="28"/>
        </w:rPr>
      </w:pPr>
      <w:r w:rsidRPr="006E3253">
        <w:rPr>
          <w:rFonts w:ascii="Lucida Sans" w:hAnsi="Lucida Sans"/>
          <w:b/>
          <w:bCs/>
          <w:sz w:val="28"/>
          <w:szCs w:val="28"/>
        </w:rPr>
        <w:t>CONSENT FORM</w:t>
      </w:r>
      <w:r w:rsidR="005E4640" w:rsidRPr="006E3253">
        <w:rPr>
          <w:rFonts w:ascii="Lucida Sans" w:hAnsi="Lucida Sans"/>
          <w:b/>
          <w:bCs/>
          <w:sz w:val="28"/>
          <w:szCs w:val="28"/>
        </w:rPr>
        <w:t xml:space="preserve"> </w:t>
      </w:r>
    </w:p>
    <w:p w14:paraId="01C7AA37" w14:textId="77777777" w:rsidR="00BB5323" w:rsidRDefault="00BB5323" w:rsidP="00BB5323">
      <w:pPr>
        <w:rPr>
          <w:rFonts w:ascii="Lucida Sans" w:hAnsi="Lucida Sans"/>
          <w:b/>
          <w:sz w:val="20"/>
          <w:szCs w:val="20"/>
        </w:rPr>
      </w:pPr>
    </w:p>
    <w:p w14:paraId="63D9AEA9" w14:textId="1A75D72F" w:rsidR="00BB5323" w:rsidRPr="004449DA" w:rsidRDefault="00BB5323" w:rsidP="00BB5323">
      <w:pPr>
        <w:rPr>
          <w:rFonts w:ascii="Lucida Sans" w:hAnsi="Lucida Sans"/>
          <w:sz w:val="20"/>
          <w:szCs w:val="20"/>
        </w:rPr>
      </w:pPr>
      <w:r w:rsidRPr="004449DA">
        <w:rPr>
          <w:rFonts w:ascii="Lucida Sans" w:hAnsi="Lucida Sans"/>
          <w:b/>
          <w:sz w:val="20"/>
          <w:szCs w:val="20"/>
        </w:rPr>
        <w:t>Study Title</w:t>
      </w:r>
      <w:r w:rsidRPr="004449DA">
        <w:rPr>
          <w:rFonts w:ascii="Lucida Sans" w:hAnsi="Lucida Sans"/>
          <w:sz w:val="20"/>
          <w:szCs w:val="20"/>
        </w:rPr>
        <w:t>:</w:t>
      </w:r>
      <w:r>
        <w:rPr>
          <w:rFonts w:ascii="Lucida Sans" w:hAnsi="Lucida Sans"/>
          <w:sz w:val="20"/>
          <w:szCs w:val="20"/>
        </w:rPr>
        <w:t xml:space="preserve"> </w:t>
      </w:r>
      <w:r w:rsidRPr="0050572B">
        <w:rPr>
          <w:rFonts w:ascii="Lucida Sans" w:hAnsi="Lucida Sans"/>
          <w:sz w:val="20"/>
          <w:szCs w:val="20"/>
        </w:rPr>
        <w:t>Contrasting Subjective and Objective Wellbeing in the Context of Spatial Environmental C</w:t>
      </w:r>
      <w:r w:rsidR="00CD432D">
        <w:rPr>
          <w:rFonts w:ascii="Lucida Sans" w:hAnsi="Lucida Sans"/>
          <w:sz w:val="20"/>
          <w:szCs w:val="20"/>
        </w:rPr>
        <w:t>onditions</w:t>
      </w:r>
      <w:r w:rsidRPr="0050572B">
        <w:rPr>
          <w:rFonts w:ascii="Lucida Sans" w:hAnsi="Lucida Sans"/>
          <w:sz w:val="20"/>
          <w:szCs w:val="20"/>
        </w:rPr>
        <w:t xml:space="preserve"> and Climatic Risk: A comparative case study on the Volta Delta, Ghana</w:t>
      </w:r>
    </w:p>
    <w:p w14:paraId="310E6975" w14:textId="77777777" w:rsidR="00BB5323" w:rsidRPr="004449DA" w:rsidRDefault="00BB5323" w:rsidP="00BB5323">
      <w:pPr>
        <w:rPr>
          <w:rFonts w:ascii="Lucida Sans" w:hAnsi="Lucida Sans"/>
          <w:sz w:val="20"/>
          <w:szCs w:val="20"/>
        </w:rPr>
      </w:pPr>
    </w:p>
    <w:p w14:paraId="10F072BE" w14:textId="77777777" w:rsidR="00BB5323" w:rsidRDefault="00BB5323" w:rsidP="00BB5323">
      <w:pPr>
        <w:rPr>
          <w:rFonts w:ascii="Lucida Sans" w:hAnsi="Lucida Sans"/>
          <w:sz w:val="20"/>
          <w:szCs w:val="20"/>
        </w:rPr>
      </w:pPr>
      <w:r w:rsidRPr="004449DA">
        <w:rPr>
          <w:rFonts w:ascii="Lucida Sans" w:hAnsi="Lucida Sans"/>
          <w:b/>
          <w:sz w:val="20"/>
          <w:szCs w:val="20"/>
        </w:rPr>
        <w:t>Researcher</w:t>
      </w:r>
      <w:r w:rsidRPr="004449DA">
        <w:rPr>
          <w:rFonts w:ascii="Lucida Sans" w:hAnsi="Lucida Sans"/>
          <w:sz w:val="20"/>
          <w:szCs w:val="20"/>
        </w:rPr>
        <w:t>:</w:t>
      </w:r>
      <w:r>
        <w:rPr>
          <w:rFonts w:ascii="Lucida Sans" w:hAnsi="Lucida Sans"/>
          <w:sz w:val="20"/>
          <w:szCs w:val="20"/>
        </w:rPr>
        <w:t xml:space="preserve"> Laurence Cannings</w:t>
      </w:r>
    </w:p>
    <w:p w14:paraId="736E9034" w14:textId="77777777" w:rsidR="00BB5323" w:rsidRPr="004449DA" w:rsidRDefault="00BB5323" w:rsidP="00BB5323">
      <w:pPr>
        <w:rPr>
          <w:rFonts w:ascii="Lucida Sans" w:hAnsi="Lucida Sans"/>
          <w:sz w:val="20"/>
          <w:szCs w:val="20"/>
        </w:rPr>
      </w:pPr>
      <w:r>
        <w:rPr>
          <w:rFonts w:ascii="Lucida Sans" w:hAnsi="Lucida Sans"/>
          <w:b/>
          <w:sz w:val="20"/>
          <w:szCs w:val="20"/>
        </w:rPr>
        <w:t xml:space="preserve">ERGO number: </w:t>
      </w:r>
      <w:r w:rsidRPr="00D6253A">
        <w:rPr>
          <w:rStyle w:val="Strong"/>
          <w:rFonts w:asciiTheme="minorHAnsi" w:hAnsiTheme="minorHAnsi" w:cstheme="minorHAnsi"/>
          <w:color w:val="424242"/>
          <w:sz w:val="22"/>
          <w:szCs w:val="22"/>
          <w:shd w:val="clear" w:color="auto" w:fill="FFFFFF"/>
        </w:rPr>
        <w:t>77828</w:t>
      </w:r>
      <w:r>
        <w:rPr>
          <w:rFonts w:ascii="Lucida Sans" w:hAnsi="Lucida Sans"/>
          <w:sz w:val="20"/>
          <w:szCs w:val="20"/>
        </w:rPr>
        <w:tab/>
      </w:r>
      <w:r>
        <w:rPr>
          <w:rFonts w:ascii="Lucida Sans" w:hAnsi="Lucida Sans"/>
          <w:sz w:val="20"/>
          <w:szCs w:val="20"/>
        </w:rPr>
        <w:tab/>
      </w:r>
      <w:r>
        <w:rPr>
          <w:rFonts w:ascii="Lucida Sans" w:hAnsi="Lucida Sans"/>
          <w:sz w:val="20"/>
          <w:szCs w:val="20"/>
        </w:rPr>
        <w:tab/>
      </w:r>
      <w:r>
        <w:rPr>
          <w:rFonts w:ascii="Lucida Sans" w:hAnsi="Lucida Sans"/>
          <w:sz w:val="20"/>
          <w:szCs w:val="20"/>
        </w:rPr>
        <w:tab/>
      </w:r>
      <w:r>
        <w:rPr>
          <w:rFonts w:ascii="Lucida Sans" w:hAnsi="Lucida Sans"/>
          <w:sz w:val="20"/>
          <w:szCs w:val="20"/>
        </w:rPr>
        <w:tab/>
      </w:r>
      <w:r>
        <w:rPr>
          <w:rFonts w:ascii="Lucida Sans" w:hAnsi="Lucida Sans"/>
          <w:sz w:val="20"/>
          <w:szCs w:val="20"/>
        </w:rPr>
        <w:tab/>
      </w:r>
    </w:p>
    <w:p w14:paraId="6BA9C28C" w14:textId="77777777" w:rsidR="006B75F2" w:rsidRDefault="006B75F2" w:rsidP="00A2097A">
      <w:pPr>
        <w:rPr>
          <w:rFonts w:ascii="Lucida Sans" w:hAnsi="Lucida Sans"/>
          <w:b/>
          <w:i/>
          <w:iCs/>
          <w:sz w:val="20"/>
          <w:szCs w:val="20"/>
        </w:rPr>
      </w:pPr>
    </w:p>
    <w:p w14:paraId="6A99725D" w14:textId="77777777" w:rsidR="00A2097A" w:rsidRDefault="008A523A" w:rsidP="00A2097A">
      <w:pPr>
        <w:rPr>
          <w:rFonts w:ascii="Lucida Sans" w:hAnsi="Lucida Sans"/>
          <w:b/>
          <w:i/>
          <w:iCs/>
          <w:sz w:val="20"/>
          <w:szCs w:val="20"/>
        </w:rPr>
      </w:pPr>
      <w:r w:rsidRPr="00764E96">
        <w:rPr>
          <w:rFonts w:ascii="Lucida Sans" w:hAnsi="Lucida Sans"/>
          <w:b/>
          <w:i/>
          <w:iCs/>
          <w:sz w:val="20"/>
          <w:szCs w:val="20"/>
        </w:rPr>
        <w:t>Please initial the box(es) if you agree with the statement(s):</w:t>
      </w:r>
      <w:r w:rsidR="00A2097A" w:rsidRPr="00764E96">
        <w:rPr>
          <w:rFonts w:ascii="Lucida Sans" w:hAnsi="Lucida Sans"/>
          <w:b/>
          <w:i/>
          <w:iCs/>
          <w:sz w:val="20"/>
          <w:szCs w:val="20"/>
        </w:rPr>
        <w:tab/>
      </w:r>
    </w:p>
    <w:p w14:paraId="1BC53D38" w14:textId="77777777" w:rsidR="00777FF4" w:rsidRPr="00764E96" w:rsidRDefault="00777FF4" w:rsidP="00A2097A">
      <w:pPr>
        <w:rPr>
          <w:rFonts w:ascii="Lucida Sans" w:hAnsi="Lucida Sans"/>
          <w:b/>
          <w:i/>
          <w:iCs/>
          <w:sz w:val="20"/>
          <w:szCs w:val="20"/>
        </w:rPr>
      </w:pPr>
    </w:p>
    <w:p w14:paraId="78CA423D" w14:textId="77777777" w:rsidR="00A2097A" w:rsidRDefault="00A2097A" w:rsidP="00A2097A">
      <w:pPr>
        <w:rPr>
          <w:rFonts w:ascii="Lucida Sans" w:hAnsi="Lucida Sans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35"/>
        <w:gridCol w:w="1149"/>
      </w:tblGrid>
      <w:tr w:rsidR="00795954" w:rsidRPr="004C0F48" w14:paraId="78989C4C" w14:textId="77777777" w:rsidTr="00795954">
        <w:trPr>
          <w:trHeight w:val="352"/>
        </w:trPr>
        <w:tc>
          <w:tcPr>
            <w:tcW w:w="8335" w:type="dxa"/>
            <w:shd w:val="clear" w:color="auto" w:fill="auto"/>
            <w:vAlign w:val="center"/>
          </w:tcPr>
          <w:p w14:paraId="29BCE172" w14:textId="41B6D076" w:rsidR="00795954" w:rsidRPr="003100F5" w:rsidRDefault="00795954" w:rsidP="0079595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62D6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atement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4E218FDB" w14:textId="1D680A9F" w:rsidR="00795954" w:rsidRPr="004C0F48" w:rsidRDefault="00795954" w:rsidP="00795954">
            <w:pPr>
              <w:rPr>
                <w:rFonts w:ascii="Lucida Sans" w:hAnsi="Lucida Sans"/>
                <w:sz w:val="20"/>
                <w:szCs w:val="20"/>
              </w:rPr>
            </w:pPr>
            <w:r w:rsidRPr="00562D6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itials</w:t>
            </w:r>
          </w:p>
        </w:tc>
      </w:tr>
      <w:tr w:rsidR="00795954" w:rsidRPr="004C0F48" w14:paraId="3887636E" w14:textId="77777777" w:rsidTr="00736364">
        <w:trPr>
          <w:trHeight w:val="352"/>
        </w:trPr>
        <w:tc>
          <w:tcPr>
            <w:tcW w:w="8335" w:type="dxa"/>
            <w:shd w:val="clear" w:color="auto" w:fill="auto"/>
            <w:vAlign w:val="center"/>
          </w:tcPr>
          <w:p w14:paraId="025C2782" w14:textId="68C1BC3E" w:rsidR="00795954" w:rsidRPr="003100F5" w:rsidRDefault="00795954" w:rsidP="007959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0F5">
              <w:rPr>
                <w:rFonts w:asciiTheme="minorHAnsi" w:hAnsiTheme="minorHAnsi" w:cstheme="minorHAnsi"/>
                <w:sz w:val="20"/>
                <w:szCs w:val="20"/>
              </w:rPr>
              <w:t>I have read and understood the information sheet (</w:t>
            </w:r>
            <w:r w:rsidR="006166AF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3100F5">
              <w:rPr>
                <w:rFonts w:asciiTheme="minorHAnsi" w:hAnsiTheme="minorHAnsi" w:cstheme="minorHAnsi"/>
                <w:sz w:val="20"/>
                <w:szCs w:val="20"/>
              </w:rPr>
              <w:t>6/09/2022 /Version 1) and have had the opportunity to ask questions about the study.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246457C2" w14:textId="77777777" w:rsidR="00795954" w:rsidRPr="004C0F48" w:rsidRDefault="00795954" w:rsidP="00795954">
            <w:pPr>
              <w:rPr>
                <w:rFonts w:ascii="Lucida Sans" w:hAnsi="Lucida Sans"/>
                <w:sz w:val="20"/>
                <w:szCs w:val="20"/>
              </w:rPr>
            </w:pPr>
          </w:p>
        </w:tc>
      </w:tr>
      <w:tr w:rsidR="00795954" w:rsidRPr="004C0F48" w14:paraId="3FCCCD17" w14:textId="77777777" w:rsidTr="00736364">
        <w:trPr>
          <w:trHeight w:val="262"/>
        </w:trPr>
        <w:tc>
          <w:tcPr>
            <w:tcW w:w="8335" w:type="dxa"/>
            <w:shd w:val="clear" w:color="auto" w:fill="auto"/>
            <w:vAlign w:val="center"/>
          </w:tcPr>
          <w:p w14:paraId="38F4137E" w14:textId="1ACA40BC" w:rsidR="00795954" w:rsidRPr="003100F5" w:rsidRDefault="00795954" w:rsidP="007959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0F5">
              <w:rPr>
                <w:rFonts w:asciiTheme="minorHAnsi" w:hAnsiTheme="minorHAnsi" w:cstheme="minorHAnsi"/>
                <w:sz w:val="20"/>
                <w:szCs w:val="20"/>
              </w:rPr>
              <w:t>I agree to take part in this research project and agree for my data to be used for the purpose of this study.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069C9355" w14:textId="77777777" w:rsidR="00795954" w:rsidRPr="004C0F48" w:rsidRDefault="00795954" w:rsidP="00795954">
            <w:pPr>
              <w:rPr>
                <w:rFonts w:ascii="Lucida Sans" w:hAnsi="Lucida Sans"/>
                <w:sz w:val="20"/>
                <w:szCs w:val="20"/>
              </w:rPr>
            </w:pPr>
          </w:p>
        </w:tc>
      </w:tr>
      <w:tr w:rsidR="00795954" w:rsidRPr="004C0F48" w14:paraId="18465A12" w14:textId="77777777" w:rsidTr="00736364">
        <w:trPr>
          <w:trHeight w:val="262"/>
        </w:trPr>
        <w:tc>
          <w:tcPr>
            <w:tcW w:w="8335" w:type="dxa"/>
            <w:shd w:val="clear" w:color="auto" w:fill="auto"/>
            <w:vAlign w:val="center"/>
          </w:tcPr>
          <w:p w14:paraId="0E0420E5" w14:textId="77777777" w:rsidR="00795954" w:rsidRDefault="00795954" w:rsidP="007959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0F5">
              <w:rPr>
                <w:rFonts w:asciiTheme="minorHAnsi" w:hAnsiTheme="minorHAnsi" w:cstheme="minorHAnsi"/>
                <w:sz w:val="20"/>
                <w:szCs w:val="20"/>
              </w:rPr>
              <w:t>I understand my participation is voluntary and I may withdraw (at any time</w:t>
            </w:r>
            <w:r w:rsidR="00127F86">
              <w:rPr>
                <w:rFonts w:asciiTheme="minorHAnsi" w:hAnsiTheme="minorHAnsi" w:cstheme="minorHAnsi"/>
                <w:sz w:val="20"/>
                <w:szCs w:val="20"/>
              </w:rPr>
              <w:t xml:space="preserve"> during the interview discussion</w:t>
            </w:r>
            <w:r w:rsidRPr="003100F5">
              <w:rPr>
                <w:rFonts w:asciiTheme="minorHAnsi" w:hAnsiTheme="minorHAnsi" w:cstheme="minorHAnsi"/>
                <w:sz w:val="20"/>
                <w:szCs w:val="20"/>
              </w:rPr>
              <w:t>) for any reason without my participation rights being affected.</w:t>
            </w:r>
          </w:p>
          <w:p w14:paraId="6616FE9B" w14:textId="77777777" w:rsidR="00127F86" w:rsidRDefault="00127F86" w:rsidP="0079595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D969C9A" w14:textId="6F67D961" w:rsidR="00127F86" w:rsidRPr="003100F5" w:rsidRDefault="00127F86" w:rsidP="007959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Once the recording has been transcribed, and deleted, you will no longer be able to withdraw you</w:t>
            </w:r>
            <w:r w:rsidR="005615A7">
              <w:rPr>
                <w:rFonts w:asciiTheme="minorHAnsi" w:hAnsiTheme="minorHAnsi" w:cstheme="minorHAnsi"/>
                <w:sz w:val="20"/>
                <w:szCs w:val="20"/>
              </w:rPr>
              <w:t>r responses.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36027B70" w14:textId="77777777" w:rsidR="00795954" w:rsidRPr="004C0F48" w:rsidRDefault="00795954" w:rsidP="00795954">
            <w:pPr>
              <w:rPr>
                <w:rFonts w:ascii="Lucida Sans" w:hAnsi="Lucida Sans"/>
                <w:sz w:val="20"/>
                <w:szCs w:val="20"/>
              </w:rPr>
            </w:pPr>
          </w:p>
        </w:tc>
      </w:tr>
      <w:tr w:rsidR="00795954" w:rsidRPr="004C0F48" w14:paraId="01E4B697" w14:textId="77777777" w:rsidTr="00736364">
        <w:trPr>
          <w:trHeight w:val="168"/>
        </w:trPr>
        <w:tc>
          <w:tcPr>
            <w:tcW w:w="8335" w:type="dxa"/>
            <w:shd w:val="clear" w:color="auto" w:fill="auto"/>
            <w:vAlign w:val="center"/>
          </w:tcPr>
          <w:p w14:paraId="69488963" w14:textId="4FCE44C4" w:rsidR="00795954" w:rsidRPr="003100F5" w:rsidRDefault="00795954" w:rsidP="007959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0F5">
              <w:rPr>
                <w:rFonts w:asciiTheme="minorHAnsi" w:hAnsiTheme="minorHAnsi" w:cstheme="minorHAnsi"/>
                <w:sz w:val="20"/>
                <w:szCs w:val="20"/>
              </w:rPr>
              <w:t>I understand that I may be quoted directly in reports of the research but that I will not be directly identified (e.g. that my name will not be used</w:t>
            </w:r>
            <w:r w:rsidR="002B0E38">
              <w:rPr>
                <w:rFonts w:asciiTheme="minorHAnsi" w:hAnsiTheme="minorHAnsi" w:cstheme="minorHAnsi"/>
                <w:sz w:val="20"/>
                <w:szCs w:val="20"/>
              </w:rPr>
              <w:t>, or the community name</w:t>
            </w:r>
            <w:r w:rsidRPr="003100F5">
              <w:rPr>
                <w:rFonts w:asciiTheme="minorHAnsi" w:hAnsiTheme="minorHAnsi" w:cstheme="minorHAnsi"/>
                <w:sz w:val="20"/>
                <w:szCs w:val="20"/>
              </w:rPr>
              <w:t>).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1ECB8CC9" w14:textId="77777777" w:rsidR="00795954" w:rsidRPr="004C0F48" w:rsidRDefault="00795954" w:rsidP="00795954">
            <w:pPr>
              <w:rPr>
                <w:rFonts w:ascii="Lucida Sans" w:hAnsi="Lucida Sans"/>
                <w:sz w:val="20"/>
                <w:szCs w:val="20"/>
              </w:rPr>
            </w:pPr>
          </w:p>
        </w:tc>
      </w:tr>
      <w:tr w:rsidR="00795954" w:rsidRPr="004C0F48" w14:paraId="311DFAE9" w14:textId="77777777" w:rsidTr="00736364">
        <w:trPr>
          <w:trHeight w:val="262"/>
        </w:trPr>
        <w:tc>
          <w:tcPr>
            <w:tcW w:w="8335" w:type="dxa"/>
            <w:shd w:val="clear" w:color="auto" w:fill="auto"/>
            <w:vAlign w:val="center"/>
          </w:tcPr>
          <w:p w14:paraId="32D6C8FC" w14:textId="42E47904" w:rsidR="00795954" w:rsidRPr="003100F5" w:rsidRDefault="00795954" w:rsidP="007959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0F5">
              <w:rPr>
                <w:rFonts w:asciiTheme="minorHAnsi" w:hAnsiTheme="minorHAnsi" w:cstheme="minorHAnsi"/>
                <w:sz w:val="20"/>
                <w:szCs w:val="20"/>
              </w:rPr>
              <w:t>I understand that taking part in the study involves audio recording, which will be transcribed and then destroyed, for the purposes set out in the participation information sheet.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74E93187" w14:textId="77777777" w:rsidR="00795954" w:rsidRPr="004C0F48" w:rsidRDefault="00795954" w:rsidP="00795954">
            <w:pPr>
              <w:rPr>
                <w:rFonts w:ascii="Lucida Sans" w:hAnsi="Lucida Sans"/>
                <w:sz w:val="20"/>
                <w:szCs w:val="20"/>
              </w:rPr>
            </w:pPr>
          </w:p>
        </w:tc>
      </w:tr>
      <w:tr w:rsidR="00795954" w:rsidRPr="004C0F48" w14:paraId="1A903CDC" w14:textId="77777777" w:rsidTr="00736364">
        <w:trPr>
          <w:trHeight w:val="168"/>
        </w:trPr>
        <w:tc>
          <w:tcPr>
            <w:tcW w:w="8335" w:type="dxa"/>
            <w:shd w:val="clear" w:color="auto" w:fill="auto"/>
            <w:vAlign w:val="center"/>
          </w:tcPr>
          <w:p w14:paraId="1BA7052E" w14:textId="548E25C8" w:rsidR="00795954" w:rsidRPr="003100F5" w:rsidRDefault="00795954" w:rsidP="007959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0F5">
              <w:rPr>
                <w:rFonts w:asciiTheme="minorHAnsi" w:hAnsiTheme="minorHAnsi" w:cstheme="minorHAnsi"/>
                <w:sz w:val="20"/>
                <w:szCs w:val="20"/>
              </w:rPr>
              <w:t>I understand that my personal information collected about me such as my name or where I live will not be shared beyond the study team.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717E6FB4" w14:textId="77777777" w:rsidR="00795954" w:rsidRPr="004C0F48" w:rsidRDefault="00795954" w:rsidP="00795954">
            <w:pPr>
              <w:rPr>
                <w:rFonts w:ascii="Lucida Sans" w:hAnsi="Lucida Sans"/>
                <w:sz w:val="20"/>
                <w:szCs w:val="20"/>
              </w:rPr>
            </w:pPr>
          </w:p>
        </w:tc>
      </w:tr>
    </w:tbl>
    <w:p w14:paraId="4C8A16FA" w14:textId="77777777" w:rsidR="00226F7E" w:rsidRDefault="00226F7E" w:rsidP="00147304">
      <w:pPr>
        <w:rPr>
          <w:rFonts w:ascii="Lucida Sans" w:hAnsi="Lucida Sans"/>
          <w:sz w:val="20"/>
          <w:szCs w:val="20"/>
        </w:rPr>
      </w:pPr>
    </w:p>
    <w:p w14:paraId="68A05E51" w14:textId="77777777" w:rsidR="00226F7E" w:rsidRDefault="00226F7E" w:rsidP="00147304">
      <w:pPr>
        <w:rPr>
          <w:rFonts w:ascii="Lucida Sans" w:hAnsi="Lucida Sans"/>
          <w:sz w:val="20"/>
          <w:szCs w:val="20"/>
        </w:rPr>
      </w:pPr>
    </w:p>
    <w:p w14:paraId="6B4F4009" w14:textId="77777777" w:rsidR="00226F7E" w:rsidRPr="006E3253" w:rsidRDefault="00226F7E" w:rsidP="00226F7E">
      <w:pPr>
        <w:rPr>
          <w:rFonts w:ascii="Lucida Sans" w:hAnsi="Lucida Sans"/>
          <w:sz w:val="20"/>
          <w:szCs w:val="20"/>
        </w:rPr>
      </w:pPr>
      <w:r w:rsidRPr="006E3253">
        <w:rPr>
          <w:rFonts w:ascii="Lucida Sans" w:hAnsi="Lucida Sans"/>
          <w:sz w:val="20"/>
          <w:szCs w:val="20"/>
        </w:rPr>
        <w:t>Name of participant (print name)……………………………………………………</w:t>
      </w:r>
      <w:r w:rsidR="00AC344B">
        <w:rPr>
          <w:rFonts w:ascii="Lucida Sans" w:hAnsi="Lucida Sans"/>
          <w:sz w:val="20"/>
          <w:szCs w:val="20"/>
        </w:rPr>
        <w:t>………………………</w:t>
      </w:r>
    </w:p>
    <w:p w14:paraId="5A5887B6" w14:textId="77777777" w:rsidR="00226F7E" w:rsidRPr="006E3253" w:rsidRDefault="00226F7E" w:rsidP="00226F7E">
      <w:pPr>
        <w:rPr>
          <w:rFonts w:ascii="Lucida Sans" w:hAnsi="Lucida Sans"/>
          <w:sz w:val="20"/>
          <w:szCs w:val="20"/>
        </w:rPr>
      </w:pPr>
    </w:p>
    <w:p w14:paraId="115B476F" w14:textId="77777777" w:rsidR="00226F7E" w:rsidRPr="006E3253" w:rsidRDefault="00226F7E" w:rsidP="00226F7E">
      <w:pPr>
        <w:rPr>
          <w:rFonts w:ascii="Lucida Sans" w:hAnsi="Lucida Sans"/>
          <w:sz w:val="20"/>
          <w:szCs w:val="20"/>
        </w:rPr>
      </w:pPr>
    </w:p>
    <w:p w14:paraId="75D01987" w14:textId="69240FF1" w:rsidR="00226F7E" w:rsidRPr="006E3253" w:rsidRDefault="00226F7E" w:rsidP="00226F7E">
      <w:pPr>
        <w:rPr>
          <w:rFonts w:ascii="Lucida Sans" w:hAnsi="Lucida Sans"/>
          <w:sz w:val="20"/>
          <w:szCs w:val="20"/>
        </w:rPr>
      </w:pPr>
      <w:r w:rsidRPr="006E3253">
        <w:rPr>
          <w:rFonts w:ascii="Lucida Sans" w:hAnsi="Lucida Sans"/>
          <w:sz w:val="20"/>
          <w:szCs w:val="20"/>
        </w:rPr>
        <w:t>Signature of participant</w:t>
      </w:r>
      <w:r w:rsidR="003100F5">
        <w:rPr>
          <w:rFonts w:ascii="Lucida Sans" w:hAnsi="Lucida Sans"/>
          <w:sz w:val="20"/>
          <w:szCs w:val="20"/>
        </w:rPr>
        <w:t xml:space="preserve"> (</w:t>
      </w:r>
      <w:r w:rsidR="003100F5" w:rsidRPr="003100F5">
        <w:rPr>
          <w:rFonts w:ascii="Lucida Sans" w:hAnsi="Lucida Sans"/>
          <w:sz w:val="20"/>
          <w:szCs w:val="20"/>
        </w:rPr>
        <w:t>or ID code for voice recording</w:t>
      </w:r>
      <w:r w:rsidR="003100F5">
        <w:rPr>
          <w:rFonts w:ascii="Lucida Sans" w:hAnsi="Lucida Sans"/>
          <w:sz w:val="20"/>
          <w:szCs w:val="20"/>
        </w:rPr>
        <w:t>)</w:t>
      </w:r>
      <w:r w:rsidRPr="006E3253">
        <w:rPr>
          <w:rFonts w:ascii="Lucida Sans" w:hAnsi="Lucida Sans"/>
          <w:sz w:val="20"/>
          <w:szCs w:val="20"/>
        </w:rPr>
        <w:t>………</w:t>
      </w:r>
      <w:r>
        <w:rPr>
          <w:rFonts w:ascii="Lucida Sans" w:hAnsi="Lucida Sans"/>
          <w:sz w:val="20"/>
          <w:szCs w:val="20"/>
        </w:rPr>
        <w:t>…</w:t>
      </w:r>
      <w:r w:rsidR="00AC344B">
        <w:rPr>
          <w:rFonts w:ascii="Lucida Sans" w:hAnsi="Lucida Sans"/>
          <w:sz w:val="20"/>
          <w:szCs w:val="20"/>
        </w:rPr>
        <w:t>……………………….</w:t>
      </w:r>
    </w:p>
    <w:p w14:paraId="4B7056B0" w14:textId="77777777" w:rsidR="00226F7E" w:rsidRPr="006E3253" w:rsidRDefault="00226F7E" w:rsidP="00226F7E">
      <w:pPr>
        <w:rPr>
          <w:rFonts w:ascii="Lucida Sans" w:hAnsi="Lucida Sans"/>
          <w:sz w:val="20"/>
          <w:szCs w:val="20"/>
        </w:rPr>
      </w:pPr>
    </w:p>
    <w:p w14:paraId="2FBA8783" w14:textId="77777777" w:rsidR="00226F7E" w:rsidRPr="006E3253" w:rsidRDefault="00226F7E" w:rsidP="00226F7E">
      <w:pPr>
        <w:rPr>
          <w:rFonts w:ascii="Lucida Sans" w:hAnsi="Lucida Sans"/>
          <w:sz w:val="20"/>
          <w:szCs w:val="20"/>
        </w:rPr>
      </w:pPr>
    </w:p>
    <w:p w14:paraId="21ED83CF" w14:textId="77777777" w:rsidR="00226F7E" w:rsidRDefault="00226F7E" w:rsidP="00226F7E">
      <w:pPr>
        <w:rPr>
          <w:rFonts w:ascii="Lucida Sans" w:hAnsi="Lucida Sans"/>
        </w:rPr>
      </w:pPr>
      <w:r w:rsidRPr="006E3253">
        <w:rPr>
          <w:rFonts w:ascii="Lucida Sans" w:hAnsi="Lucida Sans"/>
          <w:sz w:val="20"/>
          <w:szCs w:val="20"/>
        </w:rPr>
        <w:t>Date…………………………………………………………………………………</w:t>
      </w:r>
      <w:r>
        <w:rPr>
          <w:rFonts w:ascii="Lucida Sans" w:hAnsi="Lucida Sans"/>
          <w:sz w:val="20"/>
          <w:szCs w:val="20"/>
        </w:rPr>
        <w:t>……..</w:t>
      </w:r>
      <w:r w:rsidRPr="006E3253">
        <w:rPr>
          <w:rFonts w:ascii="Lucida Sans" w:hAnsi="Lucida Sans"/>
        </w:rPr>
        <w:tab/>
      </w:r>
      <w:r w:rsidR="00AC344B">
        <w:rPr>
          <w:rFonts w:ascii="Lucida Sans" w:hAnsi="Lucida Sans"/>
        </w:rPr>
        <w:t>………………….</w:t>
      </w:r>
    </w:p>
    <w:p w14:paraId="1211D4A8" w14:textId="77777777" w:rsidR="004E56C6" w:rsidRPr="00596A86" w:rsidRDefault="004E56C6" w:rsidP="00226F7E">
      <w:pPr>
        <w:rPr>
          <w:rFonts w:ascii="Lucida Sans" w:hAnsi="Lucida Sans"/>
          <w:color w:val="7F7F7F"/>
        </w:rPr>
      </w:pPr>
    </w:p>
    <w:p w14:paraId="5117DE96" w14:textId="393DC330" w:rsidR="004E56C6" w:rsidRPr="00F57AEC" w:rsidRDefault="004E56C6" w:rsidP="004E56C6">
      <w:pPr>
        <w:rPr>
          <w:rFonts w:ascii="Lucida Sans" w:hAnsi="Lucida Sans"/>
          <w:color w:val="000000"/>
          <w:sz w:val="20"/>
          <w:szCs w:val="20"/>
        </w:rPr>
      </w:pPr>
      <w:r w:rsidRPr="00F57AEC">
        <w:rPr>
          <w:rFonts w:ascii="Lucida Sans" w:hAnsi="Lucida Sans"/>
          <w:color w:val="000000"/>
          <w:sz w:val="20"/>
          <w:szCs w:val="20"/>
        </w:rPr>
        <w:t>Name of researcher</w:t>
      </w:r>
      <w:r w:rsidR="00736364">
        <w:rPr>
          <w:rFonts w:ascii="Lucida Sans" w:hAnsi="Lucida Sans"/>
          <w:color w:val="000000"/>
          <w:sz w:val="20"/>
          <w:szCs w:val="20"/>
        </w:rPr>
        <w:t xml:space="preserve">: LAURENCE CANNINGS </w:t>
      </w:r>
    </w:p>
    <w:p w14:paraId="1BC30B1E" w14:textId="77777777" w:rsidR="004E56C6" w:rsidRPr="00F57AEC" w:rsidRDefault="004E56C6" w:rsidP="004E56C6">
      <w:pPr>
        <w:rPr>
          <w:rFonts w:ascii="Lucida Sans" w:hAnsi="Lucida Sans"/>
          <w:color w:val="000000"/>
          <w:sz w:val="20"/>
          <w:szCs w:val="20"/>
        </w:rPr>
      </w:pPr>
    </w:p>
    <w:p w14:paraId="248E4395" w14:textId="29E1D169" w:rsidR="004E56C6" w:rsidRPr="00F57AEC" w:rsidRDefault="004E56C6" w:rsidP="004E56C6">
      <w:pPr>
        <w:rPr>
          <w:rFonts w:ascii="Lucida Sans" w:hAnsi="Lucida Sans"/>
          <w:color w:val="000000"/>
          <w:sz w:val="20"/>
          <w:szCs w:val="20"/>
        </w:rPr>
      </w:pPr>
    </w:p>
    <w:p w14:paraId="00C38220" w14:textId="153408C3" w:rsidR="004E56C6" w:rsidRPr="00F57AEC" w:rsidRDefault="004E56C6" w:rsidP="004E56C6">
      <w:pPr>
        <w:rPr>
          <w:rFonts w:ascii="Lucida Sans" w:hAnsi="Lucida Sans"/>
          <w:color w:val="000000"/>
          <w:sz w:val="20"/>
          <w:szCs w:val="20"/>
        </w:rPr>
      </w:pPr>
      <w:r w:rsidRPr="00F57AEC">
        <w:rPr>
          <w:rFonts w:ascii="Lucida Sans" w:hAnsi="Lucida Sans"/>
          <w:color w:val="000000"/>
          <w:sz w:val="20"/>
          <w:szCs w:val="20"/>
        </w:rPr>
        <w:t>Signature of researcher</w:t>
      </w:r>
      <w:r w:rsidR="00007FF9">
        <w:rPr>
          <w:rFonts w:ascii="Lucida Sans" w:hAnsi="Lucida Sans"/>
          <w:color w:val="000000"/>
          <w:sz w:val="20"/>
          <w:szCs w:val="20"/>
        </w:rPr>
        <w:t xml:space="preserve">: </w:t>
      </w:r>
    </w:p>
    <w:p w14:paraId="6763B4AE" w14:textId="77777777" w:rsidR="004E56C6" w:rsidRPr="00F57AEC" w:rsidRDefault="004E56C6" w:rsidP="004E56C6">
      <w:pPr>
        <w:rPr>
          <w:rFonts w:ascii="Lucida Sans" w:hAnsi="Lucida Sans"/>
          <w:color w:val="000000"/>
          <w:sz w:val="20"/>
          <w:szCs w:val="20"/>
        </w:rPr>
      </w:pPr>
    </w:p>
    <w:p w14:paraId="771753BF" w14:textId="77777777" w:rsidR="004E56C6" w:rsidRPr="00F57AEC" w:rsidRDefault="004E56C6" w:rsidP="004E56C6">
      <w:pPr>
        <w:rPr>
          <w:rFonts w:ascii="Lucida Sans" w:hAnsi="Lucida Sans"/>
          <w:color w:val="000000"/>
          <w:sz w:val="20"/>
          <w:szCs w:val="20"/>
        </w:rPr>
      </w:pPr>
    </w:p>
    <w:p w14:paraId="54F4B834" w14:textId="4C3EBED1" w:rsidR="004E56C6" w:rsidRPr="00596A86" w:rsidRDefault="004E56C6" w:rsidP="004E56C6">
      <w:pPr>
        <w:rPr>
          <w:rFonts w:ascii="Lucida Sans" w:hAnsi="Lucida Sans"/>
          <w:color w:val="7F7F7F"/>
        </w:rPr>
      </w:pPr>
      <w:r w:rsidRPr="00F57AEC">
        <w:rPr>
          <w:rFonts w:ascii="Lucida Sans" w:hAnsi="Lucida Sans"/>
          <w:color w:val="000000"/>
          <w:sz w:val="20"/>
          <w:szCs w:val="20"/>
        </w:rPr>
        <w:t>Date</w:t>
      </w:r>
      <w:r w:rsidR="00E8457E">
        <w:rPr>
          <w:rFonts w:ascii="Lucida Sans" w:hAnsi="Lucida Sans"/>
          <w:color w:val="000000"/>
          <w:sz w:val="20"/>
          <w:szCs w:val="20"/>
        </w:rPr>
        <w:t xml:space="preserve">: </w:t>
      </w:r>
      <w:r w:rsidRPr="00F57AEC">
        <w:rPr>
          <w:rFonts w:ascii="Lucida Sans" w:hAnsi="Lucida Sans"/>
          <w:color w:val="000000"/>
          <w:sz w:val="20"/>
          <w:szCs w:val="20"/>
        </w:rPr>
        <w:t>……………………………………………………………………………</w:t>
      </w:r>
      <w:r w:rsidR="00AC344B" w:rsidRPr="00F57AEC">
        <w:rPr>
          <w:rFonts w:ascii="Lucida Sans" w:hAnsi="Lucida Sans"/>
          <w:color w:val="000000"/>
          <w:sz w:val="20"/>
          <w:szCs w:val="20"/>
        </w:rPr>
        <w:t>………………………..</w:t>
      </w:r>
    </w:p>
    <w:p w14:paraId="4B4B796F" w14:textId="77777777" w:rsidR="00CD5120" w:rsidRDefault="00CD5120" w:rsidP="00147304">
      <w:pPr>
        <w:rPr>
          <w:rFonts w:ascii="Lucida Sans" w:hAnsi="Lucida Sans"/>
          <w:sz w:val="20"/>
          <w:szCs w:val="20"/>
        </w:rPr>
      </w:pPr>
    </w:p>
    <w:p w14:paraId="297E694C" w14:textId="77777777" w:rsidR="007E1074" w:rsidRPr="006E3253" w:rsidRDefault="007E1074" w:rsidP="008A523A">
      <w:pPr>
        <w:rPr>
          <w:rFonts w:ascii="Lucida Sans" w:hAnsi="Lucida Sans"/>
          <w:sz w:val="20"/>
          <w:szCs w:val="20"/>
        </w:rPr>
      </w:pPr>
    </w:p>
    <w:p w14:paraId="13837080" w14:textId="77777777" w:rsidR="00FF2F20" w:rsidRPr="00596A86" w:rsidRDefault="00FF2F20">
      <w:pPr>
        <w:rPr>
          <w:rFonts w:ascii="Lucida Sans" w:hAnsi="Lucida Sans"/>
          <w:color w:val="7F7F7F"/>
          <w:sz w:val="20"/>
          <w:szCs w:val="20"/>
        </w:rPr>
      </w:pPr>
    </w:p>
    <w:sectPr w:rsidR="00FF2F20" w:rsidRPr="00596A86" w:rsidSect="00AC344B">
      <w:headerReference w:type="default" r:id="rId8"/>
      <w:footerReference w:type="default" r:id="rId9"/>
      <w:pgSz w:w="11906" w:h="16838" w:code="9"/>
      <w:pgMar w:top="1440" w:right="1080" w:bottom="1440" w:left="1080" w:header="709" w:footer="709" w:gutter="0"/>
      <w:paperSrc w:first="15" w:other="15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668DB8" w14:textId="77777777" w:rsidR="003944D0" w:rsidRDefault="003944D0">
      <w:r>
        <w:separator/>
      </w:r>
    </w:p>
  </w:endnote>
  <w:endnote w:type="continuationSeparator" w:id="0">
    <w:p w14:paraId="2C8B60AA" w14:textId="77777777" w:rsidR="003944D0" w:rsidRDefault="003944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5711A4" w14:textId="715038BC" w:rsidR="00A84107" w:rsidRPr="00A2229A" w:rsidRDefault="00A84107">
    <w:pPr>
      <w:pStyle w:val="Footer"/>
      <w:rPr>
        <w:rFonts w:ascii="Lucida Sans" w:hAnsi="Lucida Sans"/>
        <w:sz w:val="20"/>
        <w:szCs w:val="20"/>
      </w:rPr>
    </w:pPr>
    <w:r w:rsidRPr="00710E35">
      <w:rPr>
        <w:rFonts w:ascii="Lucida Sans" w:hAnsi="Lucida Sans"/>
        <w:sz w:val="20"/>
        <w:szCs w:val="20"/>
      </w:rPr>
      <w:t>[</w:t>
    </w:r>
    <w:r w:rsidR="00007FF9">
      <w:rPr>
        <w:rFonts w:ascii="Lucida Sans" w:hAnsi="Lucida Sans"/>
        <w:sz w:val="20"/>
        <w:szCs w:val="20"/>
      </w:rPr>
      <w:t>2</w:t>
    </w:r>
    <w:r w:rsidR="00E60FC9">
      <w:rPr>
        <w:rFonts w:ascii="Lucida Sans" w:hAnsi="Lucida Sans"/>
        <w:sz w:val="20"/>
        <w:szCs w:val="20"/>
      </w:rPr>
      <w:t>6/09/2022</w:t>
    </w:r>
    <w:r>
      <w:rPr>
        <w:rFonts w:ascii="Lucida Sans" w:hAnsi="Lucida Sans"/>
        <w:sz w:val="20"/>
        <w:szCs w:val="20"/>
      </w:rPr>
      <w:t xml:space="preserve">] </w:t>
    </w:r>
    <w:r w:rsidRPr="00710E35">
      <w:rPr>
        <w:rFonts w:ascii="Lucida Sans" w:hAnsi="Lucida Sans"/>
        <w:sz w:val="20"/>
        <w:szCs w:val="20"/>
      </w:rPr>
      <w:t xml:space="preserve">[Version </w:t>
    </w:r>
    <w:r w:rsidR="00E60FC9">
      <w:rPr>
        <w:rFonts w:ascii="Lucida Sans" w:hAnsi="Lucida Sans"/>
        <w:sz w:val="20"/>
        <w:szCs w:val="20"/>
      </w:rPr>
      <w:t>1</w:t>
    </w:r>
    <w:r w:rsidRPr="00710E35">
      <w:rPr>
        <w:rFonts w:ascii="Lucida Sans" w:hAnsi="Lucida Sans"/>
        <w:sz w:val="20"/>
        <w:szCs w:val="20"/>
      </w:rPr>
      <w:t>]</w:t>
    </w:r>
    <w:r>
      <w:rPr>
        <w:rFonts w:ascii="Lucida Sans" w:hAnsi="Lucida Sans"/>
        <w:sz w:val="20"/>
        <w:szCs w:val="20"/>
      </w:rPr>
      <w:tab/>
    </w:r>
    <w:r>
      <w:rPr>
        <w:rFonts w:ascii="Lucida Sans" w:hAnsi="Lucida Sans"/>
        <w:sz w:val="20"/>
        <w:szCs w:val="20"/>
      </w:rPr>
      <w:tab/>
      <w:t>[</w:t>
    </w:r>
    <w:r w:rsidR="00E60FC9">
      <w:rPr>
        <w:rFonts w:ascii="Lucida Sans" w:hAnsi="Lucida Sans"/>
        <w:sz w:val="20"/>
        <w:szCs w:val="20"/>
      </w:rPr>
      <w:t>ERGO 77828</w:t>
    </w:r>
    <w:r>
      <w:rPr>
        <w:rFonts w:ascii="Lucida Sans" w:hAnsi="Lucida Sans"/>
        <w:sz w:val="20"/>
        <w:szCs w:val="20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E14986" w14:textId="77777777" w:rsidR="003944D0" w:rsidRDefault="003944D0">
      <w:r>
        <w:separator/>
      </w:r>
    </w:p>
  </w:footnote>
  <w:footnote w:type="continuationSeparator" w:id="0">
    <w:p w14:paraId="711EEA6C" w14:textId="77777777" w:rsidR="003944D0" w:rsidRDefault="003944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0A3BCC" w14:textId="0B7EDB03" w:rsidR="00A84107" w:rsidRDefault="003203D1" w:rsidP="006E3253">
    <w:pPr>
      <w:pStyle w:val="Header"/>
      <w:jc w:val="right"/>
    </w:pPr>
    <w:r w:rsidRPr="000E40DB">
      <w:rPr>
        <w:noProof/>
        <w:lang w:eastAsia="en-GB"/>
      </w:rPr>
      <w:drawing>
        <wp:inline distT="0" distB="0" distL="0" distR="0" wp14:anchorId="1B446971" wp14:editId="6ED20E63">
          <wp:extent cx="2412365" cy="520065"/>
          <wp:effectExtent l="0" t="0" r="0" b="0"/>
          <wp:docPr id="1" name="Picture 1" descr="uosblack_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osblack_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2365" cy="520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336ACD"/>
    <w:multiLevelType w:val="hybridMultilevel"/>
    <w:tmpl w:val="5B44D4BE"/>
    <w:lvl w:ilvl="0" w:tplc="7200F4C2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204248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740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2NDQ0MzUzNjYwNDNS0lEKTi0uzszPAykwrAUA3p5e9CwAAAA="/>
  </w:docVars>
  <w:rsids>
    <w:rsidRoot w:val="008A523A"/>
    <w:rsid w:val="00007FF9"/>
    <w:rsid w:val="0001234C"/>
    <w:rsid w:val="00030090"/>
    <w:rsid w:val="0004147A"/>
    <w:rsid w:val="00051DAE"/>
    <w:rsid w:val="000560A0"/>
    <w:rsid w:val="000748AF"/>
    <w:rsid w:val="00093884"/>
    <w:rsid w:val="00096317"/>
    <w:rsid w:val="000A0A40"/>
    <w:rsid w:val="000A4CB4"/>
    <w:rsid w:val="000C3A88"/>
    <w:rsid w:val="000D0905"/>
    <w:rsid w:val="00102823"/>
    <w:rsid w:val="00107B13"/>
    <w:rsid w:val="00116979"/>
    <w:rsid w:val="00127F86"/>
    <w:rsid w:val="00147304"/>
    <w:rsid w:val="00186808"/>
    <w:rsid w:val="001B250C"/>
    <w:rsid w:val="001B5409"/>
    <w:rsid w:val="001E484C"/>
    <w:rsid w:val="001E5E39"/>
    <w:rsid w:val="00224205"/>
    <w:rsid w:val="00226F7E"/>
    <w:rsid w:val="00232559"/>
    <w:rsid w:val="00233B92"/>
    <w:rsid w:val="0025328E"/>
    <w:rsid w:val="002540F8"/>
    <w:rsid w:val="00255DC0"/>
    <w:rsid w:val="00271D51"/>
    <w:rsid w:val="00295E4E"/>
    <w:rsid w:val="002A738A"/>
    <w:rsid w:val="002A762C"/>
    <w:rsid w:val="002A790C"/>
    <w:rsid w:val="002B0E38"/>
    <w:rsid w:val="002C34A1"/>
    <w:rsid w:val="002C3783"/>
    <w:rsid w:val="002E7D68"/>
    <w:rsid w:val="002F12EE"/>
    <w:rsid w:val="003100F5"/>
    <w:rsid w:val="00311B61"/>
    <w:rsid w:val="003203D1"/>
    <w:rsid w:val="00327EAE"/>
    <w:rsid w:val="00333EA1"/>
    <w:rsid w:val="00346890"/>
    <w:rsid w:val="00360258"/>
    <w:rsid w:val="00361750"/>
    <w:rsid w:val="00362C18"/>
    <w:rsid w:val="003800A6"/>
    <w:rsid w:val="003941BD"/>
    <w:rsid w:val="003944D0"/>
    <w:rsid w:val="003D014E"/>
    <w:rsid w:val="003D1405"/>
    <w:rsid w:val="003E0F9C"/>
    <w:rsid w:val="004078A3"/>
    <w:rsid w:val="00412BCC"/>
    <w:rsid w:val="00433E0B"/>
    <w:rsid w:val="00437020"/>
    <w:rsid w:val="00437552"/>
    <w:rsid w:val="004411B5"/>
    <w:rsid w:val="00447FB4"/>
    <w:rsid w:val="004B0E63"/>
    <w:rsid w:val="004B50EA"/>
    <w:rsid w:val="004C0F48"/>
    <w:rsid w:val="004D0172"/>
    <w:rsid w:val="004D2282"/>
    <w:rsid w:val="004E15DD"/>
    <w:rsid w:val="004E56C6"/>
    <w:rsid w:val="004E6A4B"/>
    <w:rsid w:val="004F63CD"/>
    <w:rsid w:val="0056080F"/>
    <w:rsid w:val="005615A7"/>
    <w:rsid w:val="0056787F"/>
    <w:rsid w:val="0058651B"/>
    <w:rsid w:val="00596A86"/>
    <w:rsid w:val="005E261E"/>
    <w:rsid w:val="005E4640"/>
    <w:rsid w:val="005E5C76"/>
    <w:rsid w:val="006166AF"/>
    <w:rsid w:val="006462F6"/>
    <w:rsid w:val="00671BB6"/>
    <w:rsid w:val="006867C1"/>
    <w:rsid w:val="006871BE"/>
    <w:rsid w:val="006A1152"/>
    <w:rsid w:val="006B0317"/>
    <w:rsid w:val="006B615C"/>
    <w:rsid w:val="006B75F2"/>
    <w:rsid w:val="006C40D8"/>
    <w:rsid w:val="006D0173"/>
    <w:rsid w:val="006E1686"/>
    <w:rsid w:val="006E3253"/>
    <w:rsid w:val="006F04E7"/>
    <w:rsid w:val="006F337A"/>
    <w:rsid w:val="006F5116"/>
    <w:rsid w:val="00704034"/>
    <w:rsid w:val="0070646C"/>
    <w:rsid w:val="007107B0"/>
    <w:rsid w:val="00710E35"/>
    <w:rsid w:val="00716563"/>
    <w:rsid w:val="00736364"/>
    <w:rsid w:val="00747C02"/>
    <w:rsid w:val="007504A6"/>
    <w:rsid w:val="00762989"/>
    <w:rsid w:val="00762A6B"/>
    <w:rsid w:val="00764E96"/>
    <w:rsid w:val="00777E65"/>
    <w:rsid w:val="00777FF4"/>
    <w:rsid w:val="00795954"/>
    <w:rsid w:val="007A6279"/>
    <w:rsid w:val="007B1882"/>
    <w:rsid w:val="007B3100"/>
    <w:rsid w:val="007E1074"/>
    <w:rsid w:val="007F0879"/>
    <w:rsid w:val="007F617D"/>
    <w:rsid w:val="00800D17"/>
    <w:rsid w:val="00800F6E"/>
    <w:rsid w:val="00815DA8"/>
    <w:rsid w:val="00824CBD"/>
    <w:rsid w:val="00856A31"/>
    <w:rsid w:val="00871909"/>
    <w:rsid w:val="00872523"/>
    <w:rsid w:val="0087290D"/>
    <w:rsid w:val="00876A3B"/>
    <w:rsid w:val="0088173B"/>
    <w:rsid w:val="008843A8"/>
    <w:rsid w:val="00885089"/>
    <w:rsid w:val="008874E3"/>
    <w:rsid w:val="008A523A"/>
    <w:rsid w:val="008A6CC9"/>
    <w:rsid w:val="008D1F53"/>
    <w:rsid w:val="008D2D04"/>
    <w:rsid w:val="008D7B79"/>
    <w:rsid w:val="008F6E45"/>
    <w:rsid w:val="009008FA"/>
    <w:rsid w:val="00914A4A"/>
    <w:rsid w:val="00916004"/>
    <w:rsid w:val="00982F20"/>
    <w:rsid w:val="00986721"/>
    <w:rsid w:val="009A4B87"/>
    <w:rsid w:val="009A60D2"/>
    <w:rsid w:val="009A7A2F"/>
    <w:rsid w:val="009D509A"/>
    <w:rsid w:val="009E492C"/>
    <w:rsid w:val="009E6930"/>
    <w:rsid w:val="00A16BED"/>
    <w:rsid w:val="00A2097A"/>
    <w:rsid w:val="00A2229A"/>
    <w:rsid w:val="00A27BA1"/>
    <w:rsid w:val="00A30091"/>
    <w:rsid w:val="00A35912"/>
    <w:rsid w:val="00A456D7"/>
    <w:rsid w:val="00A5378F"/>
    <w:rsid w:val="00A73DBD"/>
    <w:rsid w:val="00A84107"/>
    <w:rsid w:val="00A90380"/>
    <w:rsid w:val="00AB6789"/>
    <w:rsid w:val="00AC0328"/>
    <w:rsid w:val="00AC344B"/>
    <w:rsid w:val="00AC5471"/>
    <w:rsid w:val="00AC6519"/>
    <w:rsid w:val="00AD24B5"/>
    <w:rsid w:val="00AF0949"/>
    <w:rsid w:val="00AF3F73"/>
    <w:rsid w:val="00AF5DCA"/>
    <w:rsid w:val="00B378D8"/>
    <w:rsid w:val="00B9609B"/>
    <w:rsid w:val="00BB20E2"/>
    <w:rsid w:val="00BB5323"/>
    <w:rsid w:val="00BC7356"/>
    <w:rsid w:val="00BE1FB4"/>
    <w:rsid w:val="00BE2285"/>
    <w:rsid w:val="00BF4D9D"/>
    <w:rsid w:val="00BF5E87"/>
    <w:rsid w:val="00BF76B6"/>
    <w:rsid w:val="00C02BF9"/>
    <w:rsid w:val="00C03368"/>
    <w:rsid w:val="00C303DD"/>
    <w:rsid w:val="00C47A9A"/>
    <w:rsid w:val="00C541EF"/>
    <w:rsid w:val="00C63B24"/>
    <w:rsid w:val="00C914AC"/>
    <w:rsid w:val="00C93627"/>
    <w:rsid w:val="00CA19A7"/>
    <w:rsid w:val="00CA5A9B"/>
    <w:rsid w:val="00CC55D5"/>
    <w:rsid w:val="00CD0FD8"/>
    <w:rsid w:val="00CD432D"/>
    <w:rsid w:val="00CD4DAD"/>
    <w:rsid w:val="00CD5120"/>
    <w:rsid w:val="00CE140C"/>
    <w:rsid w:val="00CE26C4"/>
    <w:rsid w:val="00CF267D"/>
    <w:rsid w:val="00D149DC"/>
    <w:rsid w:val="00D26F88"/>
    <w:rsid w:val="00D5341B"/>
    <w:rsid w:val="00D53EBB"/>
    <w:rsid w:val="00D644AC"/>
    <w:rsid w:val="00D86B63"/>
    <w:rsid w:val="00DC2029"/>
    <w:rsid w:val="00DF2400"/>
    <w:rsid w:val="00E077AB"/>
    <w:rsid w:val="00E10191"/>
    <w:rsid w:val="00E119B4"/>
    <w:rsid w:val="00E221F0"/>
    <w:rsid w:val="00E24FFC"/>
    <w:rsid w:val="00E31E7A"/>
    <w:rsid w:val="00E32AE4"/>
    <w:rsid w:val="00E60FC9"/>
    <w:rsid w:val="00E62309"/>
    <w:rsid w:val="00E73AD3"/>
    <w:rsid w:val="00E83529"/>
    <w:rsid w:val="00E8457E"/>
    <w:rsid w:val="00EA0F46"/>
    <w:rsid w:val="00EC2A11"/>
    <w:rsid w:val="00EC759D"/>
    <w:rsid w:val="00ED1B16"/>
    <w:rsid w:val="00F01CE6"/>
    <w:rsid w:val="00F12061"/>
    <w:rsid w:val="00F1350C"/>
    <w:rsid w:val="00F15B5B"/>
    <w:rsid w:val="00F26F52"/>
    <w:rsid w:val="00F3591A"/>
    <w:rsid w:val="00F465E5"/>
    <w:rsid w:val="00F57AEC"/>
    <w:rsid w:val="00F67594"/>
    <w:rsid w:val="00FD035B"/>
    <w:rsid w:val="00FE75DC"/>
    <w:rsid w:val="00FF2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09" fillcolor="white">
      <v:fill color="white"/>
    </o:shapedefaults>
    <o:shapelayout v:ext="edit">
      <o:idmap v:ext="edit" data="1"/>
    </o:shapelayout>
  </w:shapeDefaults>
  <w:decimalSymbol w:val="."/>
  <w:listSeparator w:val=","/>
  <w14:docId w14:val="3CF8438E"/>
  <w15:chartTrackingRefBased/>
  <w15:docId w15:val="{4A90993F-55CF-445A-A985-79D36B971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31E7A"/>
    <w:rPr>
      <w:color w:val="0000FF"/>
      <w:u w:val="single"/>
    </w:rPr>
  </w:style>
  <w:style w:type="paragraph" w:styleId="Header">
    <w:name w:val="header"/>
    <w:basedOn w:val="Normal"/>
    <w:rsid w:val="000D090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D0905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824CBD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226F7E"/>
    <w:rPr>
      <w:sz w:val="16"/>
      <w:szCs w:val="16"/>
    </w:rPr>
  </w:style>
  <w:style w:type="paragraph" w:styleId="CommentText">
    <w:name w:val="annotation text"/>
    <w:basedOn w:val="Normal"/>
    <w:link w:val="CommentTextChar"/>
    <w:rsid w:val="00226F7E"/>
    <w:rPr>
      <w:sz w:val="20"/>
      <w:szCs w:val="20"/>
    </w:rPr>
  </w:style>
  <w:style w:type="character" w:customStyle="1" w:styleId="CommentTextChar">
    <w:name w:val="Comment Text Char"/>
    <w:link w:val="CommentText"/>
    <w:rsid w:val="00226F7E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226F7E"/>
    <w:rPr>
      <w:b/>
      <w:bCs/>
    </w:rPr>
  </w:style>
  <w:style w:type="character" w:customStyle="1" w:styleId="CommentSubjectChar">
    <w:name w:val="Comment Subject Char"/>
    <w:link w:val="CommentSubject"/>
    <w:rsid w:val="00226F7E"/>
    <w:rPr>
      <w:b/>
      <w:bCs/>
      <w:lang w:eastAsia="zh-CN"/>
    </w:rPr>
  </w:style>
  <w:style w:type="character" w:styleId="FollowedHyperlink">
    <w:name w:val="FollowedHyperlink"/>
    <w:rsid w:val="002C3783"/>
    <w:rPr>
      <w:color w:val="954F72"/>
      <w:u w:val="single"/>
    </w:rPr>
  </w:style>
  <w:style w:type="table" w:styleId="TableGrid">
    <w:name w:val="Table Grid"/>
    <w:basedOn w:val="TableNormal"/>
    <w:rsid w:val="00777F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B53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58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F1939A-CE72-4688-A4E9-B4EF7BCEFB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7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To be on headed paper)</vt:lpstr>
    </vt:vector>
  </TitlesOfParts>
  <Company>University of Southampton</Company>
  <LinksUpToDate>false</LinksUpToDate>
  <CharactersWithSpaces>1674</CharactersWithSpaces>
  <SharedDoc>false</SharedDoc>
  <HLinks>
    <vt:vector size="30" baseType="variant">
      <vt:variant>
        <vt:i4>5308489</vt:i4>
      </vt:variant>
      <vt:variant>
        <vt:i4>12</vt:i4>
      </vt:variant>
      <vt:variant>
        <vt:i4>0</vt:i4>
      </vt:variant>
      <vt:variant>
        <vt:i4>5</vt:i4>
      </vt:variant>
      <vt:variant>
        <vt:lpwstr>http://www.hra-decisiontools.org.uk/consent/examples.html</vt:lpwstr>
      </vt:variant>
      <vt:variant>
        <vt:lpwstr/>
      </vt:variant>
      <vt:variant>
        <vt:i4>3342426</vt:i4>
      </vt:variant>
      <vt:variant>
        <vt:i4>9</vt:i4>
      </vt:variant>
      <vt:variant>
        <vt:i4>0</vt:i4>
      </vt:variant>
      <vt:variant>
        <vt:i4>5</vt:i4>
      </vt:variant>
      <vt:variant>
        <vt:lpwstr>mailto:rgoinfo@soton.ac.uk</vt:lpwstr>
      </vt:variant>
      <vt:variant>
        <vt:lpwstr/>
      </vt:variant>
      <vt:variant>
        <vt:i4>7340136</vt:i4>
      </vt:variant>
      <vt:variant>
        <vt:i4>6</vt:i4>
      </vt:variant>
      <vt:variant>
        <vt:i4>0</vt:i4>
      </vt:variant>
      <vt:variant>
        <vt:i4>5</vt:i4>
      </vt:variant>
      <vt:variant>
        <vt:lpwstr>http://www.hra-decisiontools.org.uk/consent/style.html</vt:lpwstr>
      </vt:variant>
      <vt:variant>
        <vt:lpwstr/>
      </vt:variant>
      <vt:variant>
        <vt:i4>6160386</vt:i4>
      </vt:variant>
      <vt:variant>
        <vt:i4>3</vt:i4>
      </vt:variant>
      <vt:variant>
        <vt:i4>0</vt:i4>
      </vt:variant>
      <vt:variant>
        <vt:i4>5</vt:i4>
      </vt:variant>
      <vt:variant>
        <vt:lpwstr>http://www.hra-decisiontools.org.uk/consent/</vt:lpwstr>
      </vt:variant>
      <vt:variant>
        <vt:lpwstr/>
      </vt:variant>
      <vt:variant>
        <vt:i4>917600</vt:i4>
      </vt:variant>
      <vt:variant>
        <vt:i4>0</vt:i4>
      </vt:variant>
      <vt:variant>
        <vt:i4>0</vt:i4>
      </vt:variant>
      <vt:variant>
        <vt:i4>5</vt:i4>
      </vt:variant>
      <vt:variant>
        <vt:lpwstr>mailto:gdprresearch@soton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To be on headed paper)</dc:title>
  <dc:subject/>
  <dc:creator>ld7</dc:creator>
  <cp:keywords/>
  <dc:description/>
  <cp:lastModifiedBy>Laurence Cannings</cp:lastModifiedBy>
  <cp:revision>16</cp:revision>
  <cp:lastPrinted>2008-02-05T12:26:00Z</cp:lastPrinted>
  <dcterms:created xsi:type="dcterms:W3CDTF">2022-09-06T11:02:00Z</dcterms:created>
  <dcterms:modified xsi:type="dcterms:W3CDTF">2025-03-24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